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fleet</w:t>
      </w:r>
      <w:r>
        <w:t xml:space="preserve"> </w:t>
      </w:r>
      <w:r>
        <w:t xml:space="preserve">refers to a group of ships sailing together, under the same ownership, or engaged in the same activity.</w:t>
      </w:r>
      <w:r>
        <w:t xml:space="preserve"> </w:t>
      </w:r>
      <w:hyperlink r:id="rId20">
        <w:r>
          <w:rPr>
            <w:rStyle w:val="Hyperlink"/>
          </w:rPr>
          <w:t xml:space="preserve">It can also denote a collection of vehicles (such as buses, cars, or aircraft) controlled by a single organization or pers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e concept of flee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rst Fleet Learning Activities</w:t>
      </w:r>
      <w:r>
        <w:t xml:space="preserve">: Explore the journey of the First Fleet, early colony days, Aboriginal perspectives, and profiles of convict women.</w:t>
      </w:r>
      <w:r>
        <w:t xml:space="preserve"> </w:t>
      </w:r>
      <w:hyperlink r:id="rId20">
        <w:r>
          <w:rPr>
            <w:rStyle w:val="Hyperlink"/>
          </w:rPr>
          <w:t xml:space="preserve">This unit of work is suitable for Stage 2 stud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First Fleet Learning Activiti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EasyTeaching.net</w:t>
      </w:r>
      <w:r>
        <w:t xml:space="preserve">: Discover maps, convict registers, reading passages, and comprehension activity sheets related to the First Fleet.</w:t>
      </w:r>
      <w:r>
        <w:t xml:space="preserve"> </w:t>
      </w:r>
      <w:hyperlink r:id="rId20">
        <w:r>
          <w:rPr>
            <w:rStyle w:val="Hyperlink"/>
          </w:rPr>
          <w:t xml:space="preserve">Filter results by resource type and grade level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EasyTeaching.net - First Fleet Resourc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Introduction to Fleet Management (E-Learning)</w:t>
      </w:r>
      <w:r>
        <w:t xml:space="preserve">: A 25-minute online course developed by Fleet Forum and UNHCR.</w:t>
      </w:r>
      <w:r>
        <w:t xml:space="preserve"> </w:t>
      </w:r>
      <w:hyperlink r:id="rId20">
        <w:r>
          <w:rPr>
            <w:rStyle w:val="Hyperlink"/>
          </w:rPr>
          <w:t xml:space="preserve">Learn about vehicle life cycle management and considerations for managing humanitarian flee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Introduction to Fleet Management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rst Fleet Teaching Resources (Teach Starter)</w:t>
        </w:r>
        <w:r>
          <w:rPr>
            <w:rStyle w:val="Hyperlink"/>
          </w:rPr>
          <w:t xml:space="preserve">: Access printable worksheets, slide decks, timelines, and other teaching materials designed for primary school history lessons on the First Flee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5">
        <w:r>
          <w:rPr>
            <w:rStyle w:val="Hyperlink"/>
          </w:rPr>
          <w:t xml:space="preserve">First Fleet Teaching Resourc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NAFA Online Learning and Certification Courses</w:t>
      </w:r>
      <w:r>
        <w:t xml:space="preserve">: NAFA, a non-profit organization for fleet managers, offers various online training opportunities.</w:t>
      </w:r>
      <w:r>
        <w:t xml:space="preserve"> </w:t>
      </w:r>
      <w:hyperlink r:id="rId20">
        <w:r>
          <w:rPr>
            <w:rStyle w:val="Hyperlink"/>
          </w:rPr>
          <w:t xml:space="preserve">Explore fleet management topics through their course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6">
        <w:r>
          <w:rPr>
            <w:rStyle w:val="Hyperlink"/>
          </w:rPr>
          <w:t xml:space="preserve">NAFA Online Learning and Certification</w:t>
        </w:r>
      </w:hyperlink>
    </w:p>
    <w:p>
      <w:pPr>
        <w:pStyle w:val="FirstParagraph"/>
      </w:pPr>
      <w:r>
        <w:t xml:space="preserve">Happy learning! 🚢🚗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fleet" TargetMode="External" /><Relationship Type="http://schemas.openxmlformats.org/officeDocument/2006/relationships/hyperlink" Id="rId21" Target="https://dictionary.cambridge.org/dictionary/english/fleet" TargetMode="External" /><Relationship Type="http://schemas.openxmlformats.org/officeDocument/2006/relationships/hyperlink" Id="rId23" Target="https://easyteaching.net/history-geography/history/first-fleet/" TargetMode="External" /><Relationship Type="http://schemas.openxmlformats.org/officeDocument/2006/relationships/hyperlink" Id="rId24" Target="https://knowledge.fleetforum.org/knowledge-base/article/e-learning-introduction-to-fleet-management" TargetMode="External" /><Relationship Type="http://schemas.openxmlformats.org/officeDocument/2006/relationships/hyperlink" Id="rId26" Target="https://whiparound.com/where-to-find-fleet-management-courses/" TargetMode="External" /><Relationship Type="http://schemas.openxmlformats.org/officeDocument/2006/relationships/hyperlink" Id="rId22" Target="https://www.sl.nsw.gov.au/learning/primary-schools/first-fleet-learning-activities" TargetMode="External" /><Relationship Type="http://schemas.openxmlformats.org/officeDocument/2006/relationships/hyperlink" Id="rId25" Target="https://www.teachstarter.com/au/learning-area/first-fl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fleet" TargetMode="External" /><Relationship Type="http://schemas.openxmlformats.org/officeDocument/2006/relationships/hyperlink" Id="rId21" Target="https://dictionary.cambridge.org/dictionary/english/fleet" TargetMode="External" /><Relationship Type="http://schemas.openxmlformats.org/officeDocument/2006/relationships/hyperlink" Id="rId23" Target="https://easyteaching.net/history-geography/history/first-fleet/" TargetMode="External" /><Relationship Type="http://schemas.openxmlformats.org/officeDocument/2006/relationships/hyperlink" Id="rId24" Target="https://knowledge.fleetforum.org/knowledge-base/article/e-learning-introduction-to-fleet-management" TargetMode="External" /><Relationship Type="http://schemas.openxmlformats.org/officeDocument/2006/relationships/hyperlink" Id="rId26" Target="https://whiparound.com/where-to-find-fleet-management-courses/" TargetMode="External" /><Relationship Type="http://schemas.openxmlformats.org/officeDocument/2006/relationships/hyperlink" Id="rId22" Target="https://www.sl.nsw.gov.au/learning/primary-schools/first-fleet-learning-activities" TargetMode="External" /><Relationship Type="http://schemas.openxmlformats.org/officeDocument/2006/relationships/hyperlink" Id="rId25" Target="https://www.teachstarter.com/au/learning-area/first-fl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8Z</dcterms:created>
  <dcterms:modified xsi:type="dcterms:W3CDTF">2024-03-23T0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